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960" w:rsidRPr="00340EBE" w:rsidRDefault="006271C0" w:rsidP="006271C0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340EBE">
        <w:rPr>
          <w:rFonts w:ascii="Times New Roman" w:hAnsi="Times New Roman" w:cs="Times New Roman"/>
          <w:b/>
          <w:sz w:val="36"/>
          <w:szCs w:val="36"/>
        </w:rPr>
        <w:t>Question Bank</w:t>
      </w:r>
    </w:p>
    <w:p w:rsidR="006271C0" w:rsidRPr="00340EBE" w:rsidRDefault="006271C0" w:rsidP="006271C0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4 semester B. pharmacy                       Pharmaceutical Organic chemistry-3</w:t>
      </w:r>
    </w:p>
    <w:p w:rsidR="006271C0" w:rsidRPr="00340EBE" w:rsidRDefault="006271C0" w:rsidP="006271C0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Unit-1</w:t>
      </w:r>
    </w:p>
    <w:p w:rsidR="006271C0" w:rsidRPr="00340EBE" w:rsidRDefault="006271C0" w:rsidP="006271C0">
      <w:pPr>
        <w:rPr>
          <w:rFonts w:ascii="Times New Roman" w:hAnsi="Times New Roman" w:cs="Times New Roman"/>
          <w:b/>
          <w:sz w:val="24"/>
          <w:szCs w:val="24"/>
        </w:rPr>
      </w:pPr>
      <w:r w:rsidRPr="00340EBE">
        <w:rPr>
          <w:rFonts w:ascii="Times New Roman" w:hAnsi="Times New Roman" w:cs="Times New Roman"/>
          <w:b/>
          <w:sz w:val="24"/>
          <w:szCs w:val="24"/>
        </w:rPr>
        <w:t>10 Marks</w:t>
      </w:r>
    </w:p>
    <w:p w:rsidR="006271C0" w:rsidRPr="00340EBE" w:rsidRDefault="006271C0" w:rsidP="006271C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hat is Racemic modification? Discus the method of resolution of racemic modification.</w:t>
      </w:r>
      <w:bookmarkStart w:id="0" w:name="_GoBack"/>
      <w:bookmarkEnd w:id="0"/>
    </w:p>
    <w:p w:rsidR="006271C0" w:rsidRPr="00340EBE" w:rsidRDefault="006271C0" w:rsidP="006271C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hat are symmetric and asymmetric molecule? Explain asymmetric synthesis.</w:t>
      </w:r>
    </w:p>
    <w:p w:rsidR="006271C0" w:rsidRPr="00340EBE" w:rsidRDefault="006271C0" w:rsidP="006271C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rite the rule in nomenclature of optical isomer by R S and D L configuration?</w:t>
      </w:r>
    </w:p>
    <w:p w:rsidR="006271C0" w:rsidRPr="00340EBE" w:rsidRDefault="006271C0" w:rsidP="006271C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configuration. Explain the sequence rule for R S system of nomenclature of optical isomers.</w:t>
      </w:r>
    </w:p>
    <w:p w:rsidR="006271C0" w:rsidRPr="00340EBE" w:rsidRDefault="006271C0" w:rsidP="006271C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configuration. Explain the sequence rule for R S and D L system of nomenclature of optical isomers.</w:t>
      </w:r>
    </w:p>
    <w:p w:rsidR="00066275" w:rsidRPr="00340EBE" w:rsidRDefault="00066275" w:rsidP="0006627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 xml:space="preserve">A. explain the elements of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sysmmetry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>.</w:t>
      </w:r>
    </w:p>
    <w:p w:rsidR="00066275" w:rsidRPr="00340EBE" w:rsidRDefault="00066275" w:rsidP="0006627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B. what are relative and absolute configuration and explain the rules in determining R and S configuration.</w:t>
      </w:r>
    </w:p>
    <w:p w:rsidR="00066275" w:rsidRPr="00340EBE" w:rsidRDefault="00066275" w:rsidP="00066275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5 marks</w:t>
      </w:r>
    </w:p>
    <w:p w:rsidR="00066275" w:rsidRPr="00340EBE" w:rsidRDefault="00066275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 xml:space="preserve">Define the terms with suitable example a)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Diastereoisomers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 xml:space="preserve"> b)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Meso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 xml:space="preserve"> compounds c) Enantiomers.</w:t>
      </w:r>
    </w:p>
    <w:p w:rsidR="00066275" w:rsidRPr="00340EBE" w:rsidRDefault="00066275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rite a note on elements of symmetry with example.</w:t>
      </w:r>
    </w:p>
    <w:p w:rsidR="00066275" w:rsidRPr="00340EBE" w:rsidRDefault="00066275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rite a note of R and S system of configuration.</w:t>
      </w:r>
    </w:p>
    <w:p w:rsidR="00066275" w:rsidRPr="00340EBE" w:rsidRDefault="00066275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rite the reactions of chiral molecule in which bonds to the chiral centre are broken.</w:t>
      </w:r>
    </w:p>
    <w:p w:rsidR="00066275" w:rsidRPr="00340EBE" w:rsidRDefault="00066275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Explain the reaction of chiral molecule in which bonds to the chiral centre are not broken and generation of second chiral centre.</w:t>
      </w:r>
    </w:p>
    <w:p w:rsidR="00066275" w:rsidRPr="00340EBE" w:rsidRDefault="00066275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rite the possible stereoisomers of 2,3-dichlorobutane and identify the different types of isomers.</w:t>
      </w:r>
    </w:p>
    <w:p w:rsidR="00066275" w:rsidRPr="00340EBE" w:rsidRDefault="00066275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 xml:space="preserve">Mention the method used for the </w:t>
      </w:r>
      <w:r w:rsidR="00CF0BC1" w:rsidRPr="00340EBE">
        <w:rPr>
          <w:rFonts w:ascii="Times New Roman" w:hAnsi="Times New Roman" w:cs="Times New Roman"/>
          <w:sz w:val="24"/>
          <w:szCs w:val="24"/>
        </w:rPr>
        <w:t>resolutions of racemic mixture and explain any two.</w:t>
      </w:r>
    </w:p>
    <w:p w:rsidR="00CF0BC1" w:rsidRPr="00340EBE" w:rsidRDefault="00CF0BC1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Explain ant two reactions of chiral molecule.</w:t>
      </w:r>
    </w:p>
    <w:p w:rsidR="00CF0BC1" w:rsidRPr="00340EBE" w:rsidRDefault="00CF0BC1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istinguish between configuration and conformation with example.</w:t>
      </w:r>
    </w:p>
    <w:p w:rsidR="00CF0BC1" w:rsidRPr="00340EBE" w:rsidRDefault="00CF0BC1" w:rsidP="000662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rite a note on asymmetric synthesis.</w:t>
      </w:r>
    </w:p>
    <w:p w:rsidR="00CF0BC1" w:rsidRPr="00340EBE" w:rsidRDefault="00CF0BC1" w:rsidP="00CF0BC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 xml:space="preserve">Explain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enantionmers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diasteromers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 xml:space="preserve"> with suitable example.</w:t>
      </w:r>
    </w:p>
    <w:p w:rsidR="00CF0BC1" w:rsidRPr="00340EBE" w:rsidRDefault="00CF0BC1" w:rsidP="00CF0BC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chiral and achiral molecules with example. Write any two reactions of chiral molecules.</w:t>
      </w:r>
    </w:p>
    <w:p w:rsidR="00CF0BC1" w:rsidRPr="00340EBE" w:rsidRDefault="00CF0BC1" w:rsidP="00CF0BC1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2 marks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stereoisomerism with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What are chiral molecule? Give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centre of symmetry with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 xml:space="preserve">What are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meso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 xml:space="preserve"> compounds? Give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 xml:space="preserve">Define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diastereoisomerism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 xml:space="preserve"> with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plane of symmetry with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enantiomers with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alternative axis of symmetry with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lastRenderedPageBreak/>
        <w:t xml:space="preserve">Define </w:t>
      </w:r>
      <w:proofErr w:type="spellStart"/>
      <w:r w:rsidRPr="00340EBE">
        <w:rPr>
          <w:rFonts w:ascii="Times New Roman" w:hAnsi="Times New Roman" w:cs="Times New Roman"/>
          <w:sz w:val="24"/>
          <w:szCs w:val="24"/>
        </w:rPr>
        <w:t>meso</w:t>
      </w:r>
      <w:proofErr w:type="spellEnd"/>
      <w:r w:rsidRPr="00340EBE">
        <w:rPr>
          <w:rFonts w:ascii="Times New Roman" w:hAnsi="Times New Roman" w:cs="Times New Roman"/>
          <w:sz w:val="24"/>
          <w:szCs w:val="24"/>
        </w:rPr>
        <w:t xml:space="preserve"> compound with example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racemisation and racemic modification.</w:t>
      </w:r>
    </w:p>
    <w:p w:rsidR="00CF0BC1" w:rsidRPr="00340EBE" w:rsidRDefault="00CF0BC1" w:rsidP="00CF0B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asymmetric carbon atom and give the formula to calculate isomeric forms.</w:t>
      </w:r>
    </w:p>
    <w:p w:rsidR="00A640B0" w:rsidRPr="00340EBE" w:rsidRDefault="00A640B0" w:rsidP="00A640B0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Unit-2</w:t>
      </w:r>
    </w:p>
    <w:p w:rsidR="00A640B0" w:rsidRPr="00340EBE" w:rsidRDefault="00A640B0" w:rsidP="00A640B0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10 marks</w:t>
      </w:r>
    </w:p>
    <w:p w:rsidR="00340EBE" w:rsidRPr="00340EBE" w:rsidRDefault="00A640B0" w:rsidP="00340E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  <w:sz w:val="24"/>
          <w:szCs w:val="24"/>
        </w:rPr>
        <w:t>Define geometric isomers and explain the method of nomenclature of geometric isomers.</w:t>
      </w:r>
    </w:p>
    <w:p w:rsidR="00340EBE" w:rsidRPr="00340EBE" w:rsidRDefault="00340EBE" w:rsidP="00340E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</w:rPr>
        <w:t>Discuss the methods used to determine the configuration of geometrical isomers.</w:t>
      </w:r>
    </w:p>
    <w:p w:rsidR="00340EBE" w:rsidRPr="00340EBE" w:rsidRDefault="00340EBE" w:rsidP="00340E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</w:rPr>
        <w:t>Explain the stereochemistry of Biphenyl and conditions required for optical activity.</w:t>
      </w:r>
    </w:p>
    <w:p w:rsidR="00340EBE" w:rsidRPr="00340EBE" w:rsidRDefault="00340EBE" w:rsidP="00340E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</w:rPr>
        <w:t xml:space="preserve">Discuss aromaticity and chemical reactivity of Furan, </w:t>
      </w:r>
      <w:proofErr w:type="spellStart"/>
      <w:r w:rsidRPr="00340EBE">
        <w:rPr>
          <w:rFonts w:ascii="Times New Roman" w:hAnsi="Times New Roman" w:cs="Times New Roman"/>
        </w:rPr>
        <w:t>Thiophene</w:t>
      </w:r>
      <w:proofErr w:type="spellEnd"/>
      <w:r w:rsidRPr="00340EBE">
        <w:rPr>
          <w:rFonts w:ascii="Times New Roman" w:hAnsi="Times New Roman" w:cs="Times New Roman"/>
        </w:rPr>
        <w:t xml:space="preserve"> and Pyrro</w:t>
      </w:r>
      <w:r w:rsidRPr="00340EBE">
        <w:rPr>
          <w:rFonts w:ascii="Times New Roman" w:hAnsi="Times New Roman" w:cs="Times New Roman"/>
        </w:rPr>
        <w:t>le</w:t>
      </w:r>
      <w:r w:rsidRPr="00340EBE">
        <w:rPr>
          <w:rFonts w:ascii="Times New Roman" w:hAnsi="Times New Roman" w:cs="Times New Roman"/>
        </w:rPr>
        <w:t xml:space="preserve"> </w:t>
      </w:r>
    </w:p>
    <w:p w:rsidR="00340EBE" w:rsidRPr="00340EBE" w:rsidRDefault="00340EBE" w:rsidP="00340E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</w:rPr>
        <w:t>Give various methods of determination of co</w:t>
      </w:r>
      <w:r w:rsidRPr="00340EBE">
        <w:rPr>
          <w:rFonts w:ascii="Times New Roman" w:hAnsi="Times New Roman" w:cs="Times New Roman"/>
        </w:rPr>
        <w:t xml:space="preserve">nfiguration of geometrical </w:t>
      </w:r>
      <w:proofErr w:type="spellStart"/>
      <w:r w:rsidRPr="00340EBE">
        <w:rPr>
          <w:rFonts w:ascii="Times New Roman" w:hAnsi="Times New Roman" w:cs="Times New Roman"/>
        </w:rPr>
        <w:t>isorm</w:t>
      </w:r>
      <w:r w:rsidRPr="00340EBE">
        <w:rPr>
          <w:rFonts w:ascii="Times New Roman" w:hAnsi="Times New Roman" w:cs="Times New Roman"/>
        </w:rPr>
        <w:t>ers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340EBE">
        <w:rPr>
          <w:rFonts w:ascii="Times New Roman" w:hAnsi="Times New Roman" w:cs="Times New Roman"/>
        </w:rPr>
        <w:t>Explain the stereochemistry of Biphenyl compounds and criteria for a molecule to exhibit Optical activity</w:t>
      </w:r>
    </w:p>
    <w:p w:rsidR="00340EBE" w:rsidRPr="00340EBE" w:rsidRDefault="00340EBE" w:rsidP="00340EBE">
      <w:pPr>
        <w:spacing w:line="256" w:lineRule="auto"/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5 M</w:t>
      </w:r>
      <w:r w:rsidRPr="00340EBE">
        <w:rPr>
          <w:rFonts w:ascii="Times New Roman" w:hAnsi="Times New Roman" w:cs="Times New Roman"/>
          <w:b/>
          <w:sz w:val="28"/>
          <w:szCs w:val="28"/>
        </w:rPr>
        <w:t>arks</w:t>
      </w:r>
    </w:p>
    <w:p w:rsidR="00340EBE" w:rsidRPr="00340EBE" w:rsidRDefault="00340EBE" w:rsidP="00340EBE">
      <w:pPr>
        <w:pStyle w:val="ListParagraph"/>
        <w:numPr>
          <w:ilvl w:val="0"/>
          <w:numId w:val="9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Discuss conformational isomers in Ethane</w:t>
      </w:r>
    </w:p>
    <w:p w:rsidR="00340EBE" w:rsidRPr="00340EBE" w:rsidRDefault="00340EBE" w:rsidP="00340EBE">
      <w:pPr>
        <w:pStyle w:val="ListParagraph"/>
        <w:numPr>
          <w:ilvl w:val="0"/>
          <w:numId w:val="9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Discuss conformational isomers in n-butane</w:t>
      </w:r>
    </w:p>
    <w:p w:rsidR="00340EBE" w:rsidRPr="00340EBE" w:rsidRDefault="00340EBE" w:rsidP="00340EBE">
      <w:pPr>
        <w:pStyle w:val="ListParagraph"/>
        <w:numPr>
          <w:ilvl w:val="0"/>
          <w:numId w:val="9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Discuss the various conformational isomers of </w:t>
      </w:r>
      <w:proofErr w:type="spellStart"/>
      <w:r w:rsidRPr="00340EBE">
        <w:rPr>
          <w:rFonts w:ascii="Times New Roman" w:hAnsi="Times New Roman" w:cs="Times New Roman"/>
        </w:rPr>
        <w:t>cyclohexanie</w:t>
      </w:r>
      <w:proofErr w:type="spellEnd"/>
      <w:r w:rsidRPr="00340EBE">
        <w:rPr>
          <w:rFonts w:ascii="Times New Roman" w:hAnsi="Times New Roman" w:cs="Times New Roman"/>
        </w:rPr>
        <w:t xml:space="preserve"> </w:t>
      </w:r>
    </w:p>
    <w:p w:rsidR="00340EBE" w:rsidRPr="00340EBE" w:rsidRDefault="00340EBE" w:rsidP="00340EBE">
      <w:pPr>
        <w:pStyle w:val="ListParagraph"/>
        <w:numPr>
          <w:ilvl w:val="0"/>
          <w:numId w:val="9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Discuss the various conformational isomers of n-Butane </w:t>
      </w:r>
    </w:p>
    <w:p w:rsidR="00340EBE" w:rsidRPr="00340EBE" w:rsidRDefault="00340EBE" w:rsidP="00340EBE">
      <w:pPr>
        <w:pStyle w:val="ListParagraph"/>
        <w:numPr>
          <w:ilvl w:val="0"/>
          <w:numId w:val="9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a note on E &amp; Z. and </w:t>
      </w:r>
      <w:proofErr w:type="spellStart"/>
      <w:r w:rsidRPr="00340EBE">
        <w:rPr>
          <w:rFonts w:ascii="Times New Roman" w:hAnsi="Times New Roman" w:cs="Times New Roman"/>
        </w:rPr>
        <w:t>Syn</w:t>
      </w:r>
      <w:proofErr w:type="spellEnd"/>
      <w:r w:rsidRPr="00340EBE">
        <w:rPr>
          <w:rFonts w:ascii="Times New Roman" w:hAnsi="Times New Roman" w:cs="Times New Roman"/>
        </w:rPr>
        <w:t xml:space="preserve"> &amp; Anti systems of nomenclature </w:t>
      </w:r>
    </w:p>
    <w:p w:rsidR="00340EBE" w:rsidRPr="00340EBE" w:rsidRDefault="00340EBE" w:rsidP="00340EBE">
      <w:pPr>
        <w:pStyle w:val="ListParagraph"/>
        <w:rPr>
          <w:rFonts w:ascii="Times New Roman" w:hAnsi="Times New Roman" w:cs="Times New Roman"/>
        </w:rPr>
      </w:pPr>
    </w:p>
    <w:p w:rsidR="00340EBE" w:rsidRPr="00340EBE" w:rsidRDefault="00340EBE" w:rsidP="00340EBE">
      <w:pPr>
        <w:spacing w:line="256" w:lineRule="auto"/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 xml:space="preserve">2 </w:t>
      </w:r>
      <w:r w:rsidRPr="00340EBE">
        <w:rPr>
          <w:rFonts w:ascii="Times New Roman" w:hAnsi="Times New Roman" w:cs="Times New Roman"/>
          <w:b/>
          <w:sz w:val="28"/>
          <w:szCs w:val="28"/>
        </w:rPr>
        <w:t>Marks</w:t>
      </w:r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Mention the name of any two methods of configuration of geometrical isomers</w:t>
      </w:r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 Stereospecific reaction with example</w:t>
      </w:r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hat are </w:t>
      </w:r>
      <w:proofErr w:type="spellStart"/>
      <w:r w:rsidRPr="00340EBE">
        <w:rPr>
          <w:rFonts w:ascii="Times New Roman" w:hAnsi="Times New Roman" w:cs="Times New Roman"/>
        </w:rPr>
        <w:t>Atropisomerism</w:t>
      </w:r>
      <w:proofErr w:type="spellEnd"/>
      <w:r w:rsidRPr="00340EBE">
        <w:rPr>
          <w:rFonts w:ascii="Times New Roman" w:hAnsi="Times New Roman" w:cs="Times New Roman"/>
        </w:rPr>
        <w:t>? Write the example</w:t>
      </w:r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Illustrate with example of </w:t>
      </w:r>
      <w:proofErr w:type="spellStart"/>
      <w:r w:rsidRPr="00340EBE">
        <w:rPr>
          <w:rFonts w:ascii="Times New Roman" w:hAnsi="Times New Roman" w:cs="Times New Roman"/>
        </w:rPr>
        <w:t>Syn</w:t>
      </w:r>
      <w:proofErr w:type="spellEnd"/>
      <w:r w:rsidRPr="00340EBE">
        <w:rPr>
          <w:rFonts w:ascii="Times New Roman" w:hAnsi="Times New Roman" w:cs="Times New Roman"/>
        </w:rPr>
        <w:t xml:space="preserve"> and Anti system of nomenclature</w:t>
      </w:r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Define </w:t>
      </w:r>
      <w:proofErr w:type="spellStart"/>
      <w:r w:rsidRPr="00340EBE">
        <w:rPr>
          <w:rFonts w:ascii="Times New Roman" w:hAnsi="Times New Roman" w:cs="Times New Roman"/>
        </w:rPr>
        <w:t>stereoselective</w:t>
      </w:r>
      <w:proofErr w:type="spellEnd"/>
      <w:r w:rsidRPr="00340EBE">
        <w:rPr>
          <w:rFonts w:ascii="Times New Roman" w:hAnsi="Times New Roman" w:cs="Times New Roman"/>
        </w:rPr>
        <w:t xml:space="preserve"> reaction with suitable example</w:t>
      </w:r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Illustrate with example of E and Z nomenclature</w:t>
      </w:r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hat do you understand by the term optical </w:t>
      </w:r>
      <w:proofErr w:type="gramStart"/>
      <w:r w:rsidRPr="00340EBE">
        <w:rPr>
          <w:rFonts w:ascii="Times New Roman" w:hAnsi="Times New Roman" w:cs="Times New Roman"/>
        </w:rPr>
        <w:t>activity</w:t>
      </w:r>
      <w:proofErr w:type="gramEnd"/>
    </w:p>
    <w:p w:rsidR="00340EBE" w:rsidRPr="00340EBE" w:rsidRDefault="00340EBE" w:rsidP="00340EBE">
      <w:pPr>
        <w:pStyle w:val="ListParagraph"/>
        <w:numPr>
          <w:ilvl w:val="0"/>
          <w:numId w:val="11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Define conformers with example</w:t>
      </w:r>
    </w:p>
    <w:p w:rsidR="00340EBE" w:rsidRPr="00340EBE" w:rsidRDefault="00340EBE" w:rsidP="00340EBE">
      <w:pPr>
        <w:rPr>
          <w:rFonts w:ascii="Times New Roman" w:hAnsi="Times New Roman" w:cs="Times New Roman"/>
          <w:b/>
          <w:sz w:val="32"/>
          <w:szCs w:val="32"/>
        </w:rPr>
      </w:pPr>
      <w:r w:rsidRPr="00340EBE">
        <w:rPr>
          <w:rFonts w:ascii="Times New Roman" w:hAnsi="Times New Roman" w:cs="Times New Roman"/>
          <w:b/>
          <w:sz w:val="32"/>
          <w:szCs w:val="32"/>
        </w:rPr>
        <w:t>UNIT 3</w:t>
      </w:r>
    </w:p>
    <w:p w:rsidR="00340EBE" w:rsidRPr="00340EBE" w:rsidRDefault="00340EBE" w:rsidP="00340EBE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10 Marks</w:t>
      </w:r>
    </w:p>
    <w:p w:rsidR="00340EBE" w:rsidRPr="00340EBE" w:rsidRDefault="00340EBE" w:rsidP="00340EBE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hat are heterocyclic compounds? Give their systematic nomenclature and classification</w:t>
      </w:r>
    </w:p>
    <w:p w:rsidR="00340EBE" w:rsidRPr="00340EBE" w:rsidRDefault="00340EBE" w:rsidP="00340EBE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Give the methods of synthesis and chemical reactions of Furan and </w:t>
      </w:r>
      <w:proofErr w:type="spellStart"/>
      <w:r w:rsidRPr="00340EBE">
        <w:rPr>
          <w:rFonts w:ascii="Times New Roman" w:hAnsi="Times New Roman" w:cs="Times New Roman"/>
        </w:rPr>
        <w:t>Thiophen</w:t>
      </w:r>
      <w:proofErr w:type="spellEnd"/>
      <w:r w:rsidRPr="00340EBE">
        <w:rPr>
          <w:rFonts w:ascii="Times New Roman" w:hAnsi="Times New Roman" w:cs="Times New Roman"/>
        </w:rPr>
        <w:t xml:space="preserve"> </w:t>
      </w:r>
    </w:p>
    <w:p w:rsidR="00340EBE" w:rsidRPr="00340EBE" w:rsidRDefault="00340EBE" w:rsidP="00340EBE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Give the methods of synthesis and chemical reactions of Furan and Pyrrole</w:t>
      </w:r>
    </w:p>
    <w:p w:rsidR="00340EBE" w:rsidRPr="00340EBE" w:rsidRDefault="00340EBE" w:rsidP="00340EBE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Explain the stereochemistry of biphenyls and conditions required for optical activity.</w:t>
      </w:r>
    </w:p>
    <w:p w:rsidR="00340EBE" w:rsidRPr="00340EBE" w:rsidRDefault="00340EBE" w:rsidP="00340EBE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hat are heterocyclic compounds? Give their classification and systematic nomenclature </w:t>
      </w:r>
      <w:proofErr w:type="gramStart"/>
      <w:r w:rsidRPr="00340EBE">
        <w:rPr>
          <w:rFonts w:ascii="Times New Roman" w:hAnsi="Times New Roman" w:cs="Times New Roman"/>
        </w:rPr>
        <w:t>With</w:t>
      </w:r>
      <w:proofErr w:type="gramEnd"/>
      <w:r w:rsidRPr="00340EBE">
        <w:rPr>
          <w:rFonts w:ascii="Times New Roman" w:hAnsi="Times New Roman" w:cs="Times New Roman"/>
        </w:rPr>
        <w:t xml:space="preserve"> examples</w:t>
      </w:r>
    </w:p>
    <w:p w:rsidR="00340EBE" w:rsidRPr="00340EBE" w:rsidRDefault="00340EBE" w:rsidP="00340EBE">
      <w:pPr>
        <w:pStyle w:val="ListParagraph"/>
        <w:numPr>
          <w:ilvl w:val="0"/>
          <w:numId w:val="1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Define and classify heterocyclic compounds with examples and explain aromaticity and Reactivity of Furan, Pyrrole and </w:t>
      </w:r>
      <w:proofErr w:type="spellStart"/>
      <w:r w:rsidRPr="00340EBE">
        <w:rPr>
          <w:rFonts w:ascii="Times New Roman" w:hAnsi="Times New Roman" w:cs="Times New Roman"/>
        </w:rPr>
        <w:t>Thiophene</w:t>
      </w:r>
      <w:proofErr w:type="spellEnd"/>
      <w:r w:rsidRPr="00340EBE">
        <w:rPr>
          <w:rFonts w:ascii="Times New Roman" w:hAnsi="Times New Roman" w:cs="Times New Roman"/>
        </w:rPr>
        <w:t>.</w:t>
      </w:r>
    </w:p>
    <w:p w:rsidR="00340EBE" w:rsidRPr="00340EBE" w:rsidRDefault="00340EBE" w:rsidP="00340EBE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Marks</w:t>
      </w:r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ynthesis and chemical reactions of Pyrrole</w:t>
      </w:r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lastRenderedPageBreak/>
        <w:t xml:space="preserve">Explain the relative aromaticity and reactivity of </w:t>
      </w:r>
      <w:proofErr w:type="spellStart"/>
      <w:r w:rsidRPr="00340EBE">
        <w:rPr>
          <w:rFonts w:ascii="Times New Roman" w:hAnsi="Times New Roman" w:cs="Times New Roman"/>
        </w:rPr>
        <w:t>Thiophen</w:t>
      </w:r>
      <w:proofErr w:type="spellEnd"/>
      <w:r w:rsidRPr="00340EBE">
        <w:rPr>
          <w:rFonts w:ascii="Times New Roman" w:hAnsi="Times New Roman" w:cs="Times New Roman"/>
        </w:rPr>
        <w:t xml:space="preserve"> in contrast to Furan and Pyrrole</w:t>
      </w:r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a note on basicity and reactivity of Pyrrole</w:t>
      </w:r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Explain the relative aromaticity and reactivity of Furan in contrast to </w:t>
      </w:r>
      <w:proofErr w:type="spellStart"/>
      <w:r w:rsidRPr="00340EBE">
        <w:rPr>
          <w:rFonts w:ascii="Times New Roman" w:hAnsi="Times New Roman" w:cs="Times New Roman"/>
        </w:rPr>
        <w:t>Thiophene</w:t>
      </w:r>
      <w:proofErr w:type="spellEnd"/>
      <w:r w:rsidRPr="00340EBE">
        <w:rPr>
          <w:rFonts w:ascii="Times New Roman" w:hAnsi="Times New Roman" w:cs="Times New Roman"/>
        </w:rPr>
        <w:t xml:space="preserve"> and Pyrrole</w:t>
      </w:r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a note on aromaticity and reactivity of </w:t>
      </w:r>
      <w:proofErr w:type="spellStart"/>
      <w:r w:rsidRPr="00340EBE">
        <w:rPr>
          <w:rFonts w:ascii="Times New Roman" w:hAnsi="Times New Roman" w:cs="Times New Roman"/>
        </w:rPr>
        <w:t>Thiophen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Discuss the systematic nomenclature of heterocyclic compounds</w:t>
      </w:r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Explain the systematic classification of heterocyclic compounds with example</w:t>
      </w:r>
    </w:p>
    <w:p w:rsidR="00340EBE" w:rsidRPr="00340EBE" w:rsidRDefault="00340EBE" w:rsidP="00340EBE">
      <w:pPr>
        <w:pStyle w:val="ListParagraph"/>
        <w:numPr>
          <w:ilvl w:val="0"/>
          <w:numId w:val="14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Compare the basicity of Pyrrole with Pyridine</w:t>
      </w:r>
    </w:p>
    <w:p w:rsidR="00340EBE" w:rsidRPr="00340EBE" w:rsidRDefault="00340EBE" w:rsidP="00340EBE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methods of synthesis and reactions of Furan</w:t>
      </w:r>
    </w:p>
    <w:p w:rsidR="00340EBE" w:rsidRPr="00340EBE" w:rsidRDefault="00340EBE" w:rsidP="00340EBE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Explain </w:t>
      </w:r>
      <w:proofErr w:type="spellStart"/>
      <w:r w:rsidRPr="00340EBE">
        <w:rPr>
          <w:rFonts w:ascii="Times New Roman" w:hAnsi="Times New Roman" w:cs="Times New Roman"/>
        </w:rPr>
        <w:t>Paal</w:t>
      </w:r>
      <w:proofErr w:type="spellEnd"/>
      <w:r w:rsidRPr="00340EBE">
        <w:rPr>
          <w:rFonts w:ascii="Times New Roman" w:hAnsi="Times New Roman" w:cs="Times New Roman"/>
        </w:rPr>
        <w:t>-Knorr Synthesis of Pyrrole</w:t>
      </w:r>
    </w:p>
    <w:p w:rsidR="00340EBE" w:rsidRPr="00340EBE" w:rsidRDefault="00340EBE" w:rsidP="00340EBE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Give any three methods of synthesis of </w:t>
      </w:r>
      <w:proofErr w:type="spellStart"/>
      <w:r w:rsidRPr="00340EBE">
        <w:rPr>
          <w:rFonts w:ascii="Times New Roman" w:hAnsi="Times New Roman" w:cs="Times New Roman"/>
        </w:rPr>
        <w:t>Thiophene</w:t>
      </w:r>
      <w:proofErr w:type="spellEnd"/>
      <w:r w:rsidRPr="00340EBE">
        <w:rPr>
          <w:rFonts w:ascii="Times New Roman" w:hAnsi="Times New Roman" w:cs="Times New Roman"/>
        </w:rPr>
        <w:t xml:space="preserve"> </w:t>
      </w:r>
    </w:p>
    <w:p w:rsidR="00340EBE" w:rsidRPr="00340EBE" w:rsidRDefault="00340EBE" w:rsidP="00340EBE">
      <w:pPr>
        <w:pStyle w:val="ListParagraph"/>
        <w:numPr>
          <w:ilvl w:val="0"/>
          <w:numId w:val="13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Discuss </w:t>
      </w:r>
      <w:proofErr w:type="spellStart"/>
      <w:r w:rsidRPr="00340EBE">
        <w:rPr>
          <w:rFonts w:ascii="Times New Roman" w:hAnsi="Times New Roman" w:cs="Times New Roman"/>
        </w:rPr>
        <w:t>Paal</w:t>
      </w:r>
      <w:proofErr w:type="spellEnd"/>
      <w:r w:rsidRPr="00340EBE">
        <w:rPr>
          <w:rFonts w:ascii="Times New Roman" w:hAnsi="Times New Roman" w:cs="Times New Roman"/>
        </w:rPr>
        <w:t>-Knorr Synthesis of Pyrrole.</w:t>
      </w:r>
    </w:p>
    <w:p w:rsidR="00340EBE" w:rsidRPr="00340EBE" w:rsidRDefault="00340EBE" w:rsidP="00340EBE">
      <w:pPr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2. Marks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hat are fused heterocyclic compounds? Give examples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tructure and uses of Furan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resonance structures of Pyrrole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structure and medicinal uses of </w:t>
      </w:r>
      <w:proofErr w:type="spellStart"/>
      <w:r w:rsidRPr="00340EBE">
        <w:rPr>
          <w:rFonts w:ascii="Times New Roman" w:hAnsi="Times New Roman" w:cs="Times New Roman"/>
        </w:rPr>
        <w:t>Thiophene</w:t>
      </w:r>
      <w:proofErr w:type="spellEnd"/>
      <w:r w:rsidRPr="00340EBE">
        <w:rPr>
          <w:rFonts w:ascii="Times New Roman" w:hAnsi="Times New Roman" w:cs="Times New Roman"/>
        </w:rPr>
        <w:t xml:space="preserve"> derivative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resonance structures of Furan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tructure and medicinal uses of Pyrrole derivative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resonance structures of </w:t>
      </w:r>
      <w:proofErr w:type="spellStart"/>
      <w:r w:rsidRPr="00340EBE">
        <w:rPr>
          <w:rFonts w:ascii="Times New Roman" w:hAnsi="Times New Roman" w:cs="Times New Roman"/>
        </w:rPr>
        <w:t>Thiophen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tructure and medicinal uses of Furan derivative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hat are Hetero atoms? Name the compounds containing hetero atom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tructure of five membered heterocyclic compounds containing single heteroatom</w:t>
      </w:r>
    </w:p>
    <w:p w:rsidR="00340EBE" w:rsidRPr="00340EBE" w:rsidRDefault="00340EBE" w:rsidP="00340EBE">
      <w:pPr>
        <w:pStyle w:val="ListParagraph"/>
        <w:numPr>
          <w:ilvl w:val="0"/>
          <w:numId w:val="15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tructure and medicinal uses of drug containing Furan nucleus</w:t>
      </w:r>
    </w:p>
    <w:p w:rsidR="00340EBE" w:rsidRPr="00340EBE" w:rsidRDefault="00340EBE" w:rsidP="00340EBE">
      <w:pPr>
        <w:rPr>
          <w:rFonts w:ascii="Times New Roman" w:hAnsi="Times New Roman" w:cs="Times New Roman"/>
          <w:b/>
          <w:sz w:val="32"/>
          <w:szCs w:val="32"/>
        </w:rPr>
      </w:pPr>
      <w:r w:rsidRPr="00340EBE">
        <w:rPr>
          <w:rFonts w:ascii="Times New Roman" w:hAnsi="Times New Roman" w:cs="Times New Roman"/>
          <w:b/>
          <w:sz w:val="32"/>
          <w:szCs w:val="32"/>
        </w:rPr>
        <w:t>Unit 4</w:t>
      </w:r>
    </w:p>
    <w:p w:rsidR="00340EBE" w:rsidRPr="00340EBE" w:rsidRDefault="00340EBE" w:rsidP="00340EBE">
      <w:pPr>
        <w:rPr>
          <w:rFonts w:ascii="Times New Roman" w:hAnsi="Times New Roman" w:cs="Times New Roman"/>
          <w:b/>
          <w:sz w:val="32"/>
          <w:szCs w:val="32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>5</w:t>
      </w:r>
      <w:r w:rsidRPr="00340EBE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340EBE">
        <w:rPr>
          <w:rFonts w:ascii="Times New Roman" w:hAnsi="Times New Roman" w:cs="Times New Roman"/>
          <w:b/>
          <w:sz w:val="28"/>
          <w:szCs w:val="28"/>
        </w:rPr>
        <w:t>Marks</w:t>
      </w:r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a note on Fischer-Indole synthesis.</w:t>
      </w:r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Outline the </w:t>
      </w:r>
      <w:proofErr w:type="spellStart"/>
      <w:r w:rsidRPr="00340EBE">
        <w:rPr>
          <w:rFonts w:ascii="Times New Roman" w:hAnsi="Times New Roman" w:cs="Times New Roman"/>
        </w:rPr>
        <w:t>Skraups</w:t>
      </w:r>
      <w:proofErr w:type="spellEnd"/>
      <w:r w:rsidRPr="00340EBE">
        <w:rPr>
          <w:rFonts w:ascii="Times New Roman" w:hAnsi="Times New Roman" w:cs="Times New Roman"/>
        </w:rPr>
        <w:t xml:space="preserve"> synthesis of </w:t>
      </w:r>
      <w:proofErr w:type="spellStart"/>
      <w:r w:rsidRPr="00340EBE">
        <w:rPr>
          <w:rFonts w:ascii="Times New Roman" w:hAnsi="Times New Roman" w:cs="Times New Roman"/>
        </w:rPr>
        <w:t>Quinolin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synthesis and reactions of Imidazole</w:t>
      </w:r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ynthesis and reactions of Pyridine</w:t>
      </w:r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method of synthesis and chemical reactions of </w:t>
      </w:r>
      <w:proofErr w:type="spellStart"/>
      <w:r w:rsidRPr="00340EBE">
        <w:rPr>
          <w:rFonts w:ascii="Times New Roman" w:hAnsi="Times New Roman" w:cs="Times New Roman"/>
        </w:rPr>
        <w:t>Isoquinoline</w:t>
      </w:r>
      <w:proofErr w:type="spellEnd"/>
      <w:r w:rsidRPr="00340EBE">
        <w:rPr>
          <w:rFonts w:ascii="Times New Roman" w:hAnsi="Times New Roman" w:cs="Times New Roman"/>
        </w:rPr>
        <w:t xml:space="preserve"> </w:t>
      </w:r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Outline the synthesis and reaction of </w:t>
      </w:r>
      <w:proofErr w:type="spellStart"/>
      <w:r w:rsidRPr="00340EBE">
        <w:rPr>
          <w:rFonts w:ascii="Times New Roman" w:hAnsi="Times New Roman" w:cs="Times New Roman"/>
        </w:rPr>
        <w:t>oxazole</w:t>
      </w:r>
      <w:proofErr w:type="spellEnd"/>
      <w:r w:rsidRPr="00340EBE">
        <w:rPr>
          <w:rFonts w:ascii="Times New Roman" w:hAnsi="Times New Roman" w:cs="Times New Roman"/>
        </w:rPr>
        <w:t>.</w:t>
      </w:r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method of synthesis and chemical reactions of </w:t>
      </w:r>
      <w:proofErr w:type="spellStart"/>
      <w:r w:rsidRPr="00340EBE">
        <w:rPr>
          <w:rFonts w:ascii="Times New Roman" w:hAnsi="Times New Roman" w:cs="Times New Roman"/>
        </w:rPr>
        <w:t>Thiazol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methods of synthesis and chemical reactions of </w:t>
      </w:r>
      <w:proofErr w:type="spellStart"/>
      <w:r w:rsidRPr="00340EBE">
        <w:rPr>
          <w:rFonts w:ascii="Times New Roman" w:hAnsi="Times New Roman" w:cs="Times New Roman"/>
        </w:rPr>
        <w:t>Pyrazol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synthesis and reactions of Indole</w:t>
      </w:r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method of synthesis and chemical reactions of </w:t>
      </w:r>
      <w:proofErr w:type="spellStart"/>
      <w:r w:rsidRPr="00340EBE">
        <w:rPr>
          <w:rFonts w:ascii="Times New Roman" w:hAnsi="Times New Roman" w:cs="Times New Roman"/>
        </w:rPr>
        <w:t>Quinolin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7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Describe the method of synthesis and reactions of Imidazole.</w:t>
      </w:r>
    </w:p>
    <w:p w:rsidR="00340EBE" w:rsidRPr="00340EBE" w:rsidRDefault="00340EBE" w:rsidP="00340EBE">
      <w:pPr>
        <w:rPr>
          <w:rFonts w:ascii="Times New Roman" w:hAnsi="Times New Roman" w:cs="Times New Roman"/>
        </w:rPr>
      </w:pPr>
    </w:p>
    <w:p w:rsidR="00340EBE" w:rsidRPr="00340EBE" w:rsidRDefault="00340EBE" w:rsidP="00340EBE">
      <w:pPr>
        <w:spacing w:line="256" w:lineRule="auto"/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 xml:space="preserve">2 </w:t>
      </w:r>
      <w:r w:rsidRPr="00340EBE">
        <w:rPr>
          <w:rFonts w:ascii="Times New Roman" w:hAnsi="Times New Roman" w:cs="Times New Roman"/>
          <w:b/>
          <w:sz w:val="28"/>
          <w:szCs w:val="28"/>
        </w:rPr>
        <w:t>Marks</w:t>
      </w:r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Give the reason for basicity of Pyridine</w:t>
      </w:r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structure and medicinal use of drug containing </w:t>
      </w:r>
      <w:proofErr w:type="spellStart"/>
      <w:r w:rsidRPr="00340EBE">
        <w:rPr>
          <w:rFonts w:ascii="Times New Roman" w:hAnsi="Times New Roman" w:cs="Times New Roman"/>
        </w:rPr>
        <w:t>azepine</w:t>
      </w:r>
      <w:proofErr w:type="spellEnd"/>
      <w:r w:rsidRPr="00340EBE">
        <w:rPr>
          <w:rFonts w:ascii="Times New Roman" w:hAnsi="Times New Roman" w:cs="Times New Roman"/>
        </w:rPr>
        <w:t xml:space="preserve"> nucleus</w:t>
      </w:r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any one method of synthesis of </w:t>
      </w:r>
      <w:proofErr w:type="spellStart"/>
      <w:r w:rsidRPr="00340EBE">
        <w:rPr>
          <w:rFonts w:ascii="Times New Roman" w:hAnsi="Times New Roman" w:cs="Times New Roman"/>
        </w:rPr>
        <w:t>Pyrazol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basic structure and uses of Purine</w:t>
      </w:r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any one method of synthesis of </w:t>
      </w:r>
      <w:proofErr w:type="spellStart"/>
      <w:r w:rsidRPr="00340EBE">
        <w:rPr>
          <w:rFonts w:ascii="Times New Roman" w:hAnsi="Times New Roman" w:cs="Times New Roman"/>
        </w:rPr>
        <w:t>Acridin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Give the basic structure and uses of Pyrimidine</w:t>
      </w:r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Give the basic structure and uses of </w:t>
      </w:r>
      <w:proofErr w:type="spellStart"/>
      <w:r w:rsidRPr="00340EBE">
        <w:rPr>
          <w:rFonts w:ascii="Times New Roman" w:hAnsi="Times New Roman" w:cs="Times New Roman"/>
        </w:rPr>
        <w:t>Azepines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lastRenderedPageBreak/>
        <w:t>Write any one method of synthesis of Pyridine</w:t>
      </w:r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Give the structure and uses of </w:t>
      </w:r>
      <w:proofErr w:type="spellStart"/>
      <w:r w:rsidRPr="00340EBE">
        <w:rPr>
          <w:rFonts w:ascii="Times New Roman" w:hAnsi="Times New Roman" w:cs="Times New Roman"/>
        </w:rPr>
        <w:t>Acridin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tructure and medicinal uses of drug containing Furan nucleus</w:t>
      </w:r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Give any one method of synthesis of </w:t>
      </w:r>
      <w:proofErr w:type="spellStart"/>
      <w:r w:rsidRPr="00340EBE">
        <w:rPr>
          <w:rFonts w:ascii="Times New Roman" w:hAnsi="Times New Roman" w:cs="Times New Roman"/>
        </w:rPr>
        <w:t>Isoquinoline</w:t>
      </w:r>
      <w:proofErr w:type="spellEnd"/>
    </w:p>
    <w:p w:rsidR="00340EBE" w:rsidRPr="00340EBE" w:rsidRDefault="00340EBE" w:rsidP="00340EBE">
      <w:pPr>
        <w:pStyle w:val="ListParagraph"/>
        <w:numPr>
          <w:ilvl w:val="0"/>
          <w:numId w:val="18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structure and uses of Pyridine derivatives.</w:t>
      </w:r>
    </w:p>
    <w:p w:rsidR="00340EBE" w:rsidRPr="00340EBE" w:rsidRDefault="00340EBE" w:rsidP="00340EBE">
      <w:pPr>
        <w:rPr>
          <w:rFonts w:ascii="Times New Roman" w:hAnsi="Times New Roman" w:cs="Times New Roman"/>
          <w:b/>
          <w:sz w:val="32"/>
          <w:szCs w:val="32"/>
        </w:rPr>
      </w:pPr>
      <w:r w:rsidRPr="00340EBE">
        <w:rPr>
          <w:rFonts w:ascii="Times New Roman" w:hAnsi="Times New Roman" w:cs="Times New Roman"/>
          <w:b/>
          <w:sz w:val="32"/>
          <w:szCs w:val="32"/>
        </w:rPr>
        <w:t>UNIT 5</w:t>
      </w:r>
    </w:p>
    <w:p w:rsidR="00340EBE" w:rsidRPr="00340EBE" w:rsidRDefault="00340EBE" w:rsidP="00340EBE">
      <w:pPr>
        <w:rPr>
          <w:rFonts w:ascii="Times New Roman" w:hAnsi="Times New Roman" w:cs="Times New Roman"/>
        </w:rPr>
      </w:pPr>
    </w:p>
    <w:p w:rsidR="00340EBE" w:rsidRPr="00340EBE" w:rsidRDefault="00340EBE" w:rsidP="00340EBE">
      <w:pPr>
        <w:spacing w:line="256" w:lineRule="auto"/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 xml:space="preserve">5 </w:t>
      </w:r>
      <w:r w:rsidRPr="00340EBE">
        <w:rPr>
          <w:rFonts w:ascii="Times New Roman" w:hAnsi="Times New Roman" w:cs="Times New Roman"/>
          <w:b/>
          <w:sz w:val="28"/>
          <w:szCs w:val="28"/>
        </w:rPr>
        <w:t>Mark</w:t>
      </w:r>
      <w:r w:rsidRPr="00340EBE">
        <w:rPr>
          <w:rFonts w:ascii="Times New Roman" w:hAnsi="Times New Roman" w:cs="Times New Roman"/>
          <w:b/>
          <w:sz w:val="28"/>
          <w:szCs w:val="28"/>
        </w:rPr>
        <w:t>s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Explain the mechanism involved in </w:t>
      </w:r>
      <w:proofErr w:type="spellStart"/>
      <w:r w:rsidRPr="00340EBE">
        <w:rPr>
          <w:rFonts w:ascii="Times New Roman" w:hAnsi="Times New Roman" w:cs="Times New Roman"/>
        </w:rPr>
        <w:t>Beckmanns</w:t>
      </w:r>
      <w:proofErr w:type="spellEnd"/>
      <w:r w:rsidRPr="00340EBE">
        <w:rPr>
          <w:rFonts w:ascii="Times New Roman" w:hAnsi="Times New Roman" w:cs="Times New Roman"/>
        </w:rPr>
        <w:t xml:space="preserve"> rearrangement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Wolff-</w:t>
      </w:r>
      <w:proofErr w:type="spellStart"/>
      <w:r w:rsidRPr="00340EBE">
        <w:rPr>
          <w:rFonts w:ascii="Times New Roman" w:hAnsi="Times New Roman" w:cs="Times New Roman"/>
        </w:rPr>
        <w:t>Kishner</w:t>
      </w:r>
      <w:proofErr w:type="spellEnd"/>
      <w:r w:rsidRPr="00340EBE">
        <w:rPr>
          <w:rFonts w:ascii="Times New Roman" w:hAnsi="Times New Roman" w:cs="Times New Roman"/>
        </w:rPr>
        <w:t xml:space="preserve"> reduction reaction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Birch reduction reaction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Explain the mechanism involved in Schmidt rearrangement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rite the mechanism of </w:t>
      </w:r>
      <w:proofErr w:type="spellStart"/>
      <w:r w:rsidRPr="00340EBE">
        <w:rPr>
          <w:rFonts w:ascii="Times New Roman" w:hAnsi="Times New Roman" w:cs="Times New Roman"/>
        </w:rPr>
        <w:t>Oppenauer</w:t>
      </w:r>
      <w:proofErr w:type="spellEnd"/>
      <w:r w:rsidRPr="00340EBE">
        <w:rPr>
          <w:rFonts w:ascii="Times New Roman" w:hAnsi="Times New Roman" w:cs="Times New Roman"/>
        </w:rPr>
        <w:t>-oxidation reaction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Explain the mechanism involved in </w:t>
      </w:r>
      <w:proofErr w:type="spellStart"/>
      <w:r w:rsidRPr="00340EBE">
        <w:rPr>
          <w:rFonts w:ascii="Times New Roman" w:hAnsi="Times New Roman" w:cs="Times New Roman"/>
        </w:rPr>
        <w:t>Claisen</w:t>
      </w:r>
      <w:proofErr w:type="spellEnd"/>
      <w:r w:rsidRPr="00340EBE">
        <w:rPr>
          <w:rFonts w:ascii="Times New Roman" w:hAnsi="Times New Roman" w:cs="Times New Roman"/>
        </w:rPr>
        <w:t>-Schmidt condensation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Dakin reaction</w:t>
      </w:r>
    </w:p>
    <w:p w:rsidR="00340EBE" w:rsidRPr="00340EBE" w:rsidRDefault="00340EBE" w:rsidP="00340EBE">
      <w:pPr>
        <w:pStyle w:val="ListParagraph"/>
        <w:numPr>
          <w:ilvl w:val="0"/>
          <w:numId w:val="20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the Dakin reaction and its synthetic applications</w:t>
      </w:r>
    </w:p>
    <w:p w:rsidR="00340EBE" w:rsidRPr="00340EBE" w:rsidRDefault="00340EBE" w:rsidP="00340EBE">
      <w:pPr>
        <w:rPr>
          <w:rFonts w:ascii="Times New Roman" w:hAnsi="Times New Roman" w:cs="Times New Roman"/>
        </w:rPr>
      </w:pPr>
    </w:p>
    <w:p w:rsidR="00340EBE" w:rsidRPr="00340EBE" w:rsidRDefault="00340EBE" w:rsidP="00340EBE">
      <w:pPr>
        <w:pStyle w:val="ListParagraph"/>
        <w:spacing w:line="256" w:lineRule="auto"/>
        <w:rPr>
          <w:rFonts w:ascii="Times New Roman" w:hAnsi="Times New Roman" w:cs="Times New Roman"/>
          <w:b/>
          <w:sz w:val="28"/>
          <w:szCs w:val="28"/>
        </w:rPr>
      </w:pPr>
      <w:r w:rsidRPr="00340EBE">
        <w:rPr>
          <w:rFonts w:ascii="Times New Roman" w:hAnsi="Times New Roman" w:cs="Times New Roman"/>
          <w:b/>
          <w:sz w:val="28"/>
          <w:szCs w:val="28"/>
        </w:rPr>
        <w:t xml:space="preserve">2 </w:t>
      </w:r>
      <w:r w:rsidRPr="00340EBE">
        <w:rPr>
          <w:rFonts w:ascii="Times New Roman" w:hAnsi="Times New Roman" w:cs="Times New Roman"/>
          <w:b/>
          <w:sz w:val="28"/>
          <w:szCs w:val="28"/>
        </w:rPr>
        <w:t>Marks</w:t>
      </w:r>
    </w:p>
    <w:p w:rsidR="00340EBE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hat is Dakin reaction?</w:t>
      </w:r>
    </w:p>
    <w:p w:rsidR="00340EBE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Give the structure and use of Lithium Aluminium hydride</w:t>
      </w:r>
    </w:p>
    <w:p w:rsidR="00340EBE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Give the structure and use of Sodium Borohydride</w:t>
      </w:r>
    </w:p>
    <w:p w:rsidR="00340EBE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What is </w:t>
      </w:r>
      <w:proofErr w:type="spellStart"/>
      <w:r w:rsidRPr="00340EBE">
        <w:rPr>
          <w:rFonts w:ascii="Times New Roman" w:hAnsi="Times New Roman" w:cs="Times New Roman"/>
        </w:rPr>
        <w:t>Oppenauer</w:t>
      </w:r>
      <w:proofErr w:type="spellEnd"/>
      <w:r w:rsidRPr="00340EBE">
        <w:rPr>
          <w:rFonts w:ascii="Times New Roman" w:hAnsi="Times New Roman" w:cs="Times New Roman"/>
        </w:rPr>
        <w:t>-oxidation reaction?</w:t>
      </w:r>
    </w:p>
    <w:p w:rsidR="00340EBE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Enlist the importance of </w:t>
      </w:r>
      <w:proofErr w:type="spellStart"/>
      <w:r w:rsidRPr="00340EBE">
        <w:rPr>
          <w:rFonts w:ascii="Times New Roman" w:hAnsi="Times New Roman" w:cs="Times New Roman"/>
        </w:rPr>
        <w:t>Oppenauer</w:t>
      </w:r>
      <w:proofErr w:type="spellEnd"/>
      <w:r w:rsidRPr="00340EBE">
        <w:rPr>
          <w:rFonts w:ascii="Times New Roman" w:hAnsi="Times New Roman" w:cs="Times New Roman"/>
        </w:rPr>
        <w:t>-oxidation reaction</w:t>
      </w:r>
    </w:p>
    <w:p w:rsidR="00340EBE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Enumerate the synthetic application of Dakin reaction</w:t>
      </w:r>
    </w:p>
    <w:p w:rsidR="00340EBE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>Write Wolff-</w:t>
      </w:r>
      <w:proofErr w:type="spellStart"/>
      <w:r w:rsidRPr="00340EBE">
        <w:rPr>
          <w:rFonts w:ascii="Times New Roman" w:hAnsi="Times New Roman" w:cs="Times New Roman"/>
        </w:rPr>
        <w:t>Kishner</w:t>
      </w:r>
      <w:proofErr w:type="spellEnd"/>
      <w:r w:rsidRPr="00340EBE">
        <w:rPr>
          <w:rFonts w:ascii="Times New Roman" w:hAnsi="Times New Roman" w:cs="Times New Roman"/>
        </w:rPr>
        <w:t xml:space="preserve"> reduction reaction</w:t>
      </w:r>
    </w:p>
    <w:p w:rsidR="00A640B0" w:rsidRPr="00340EBE" w:rsidRDefault="00340EBE" w:rsidP="00340EBE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</w:rPr>
      </w:pPr>
      <w:r w:rsidRPr="00340EBE">
        <w:rPr>
          <w:rFonts w:ascii="Times New Roman" w:hAnsi="Times New Roman" w:cs="Times New Roman"/>
        </w:rPr>
        <w:t xml:space="preserve">Enumerate the application of </w:t>
      </w:r>
      <w:proofErr w:type="spellStart"/>
      <w:r w:rsidRPr="00340EBE">
        <w:rPr>
          <w:rFonts w:ascii="Times New Roman" w:hAnsi="Times New Roman" w:cs="Times New Roman"/>
        </w:rPr>
        <w:t>Oppenauer</w:t>
      </w:r>
      <w:proofErr w:type="spellEnd"/>
      <w:r w:rsidRPr="00340EBE">
        <w:rPr>
          <w:rFonts w:ascii="Times New Roman" w:hAnsi="Times New Roman" w:cs="Times New Roman"/>
        </w:rPr>
        <w:t>-oxidation reaction.</w:t>
      </w:r>
    </w:p>
    <w:sectPr w:rsidR="00A640B0" w:rsidRPr="00340E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95A8C"/>
    <w:multiLevelType w:val="hybridMultilevel"/>
    <w:tmpl w:val="0B66BE18"/>
    <w:lvl w:ilvl="0" w:tplc="FFFFFFFF">
      <w:start w:val="5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C2E6F"/>
    <w:multiLevelType w:val="hybridMultilevel"/>
    <w:tmpl w:val="08563B5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230A2F"/>
    <w:multiLevelType w:val="hybridMultilevel"/>
    <w:tmpl w:val="9C8665AE"/>
    <w:lvl w:ilvl="0" w:tplc="FFFFFFFF">
      <w:start w:val="5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F4966"/>
    <w:multiLevelType w:val="hybridMultilevel"/>
    <w:tmpl w:val="BAE69EC6"/>
    <w:lvl w:ilvl="0" w:tplc="FFFFFFFF">
      <w:start w:val="2"/>
      <w:numFmt w:val="decimal"/>
      <w:lvlText w:val="%1"/>
      <w:lvlJc w:val="left"/>
      <w:pPr>
        <w:ind w:left="1080" w:hanging="360"/>
      </w:pPr>
    </w:lvl>
    <w:lvl w:ilvl="1" w:tplc="94343A78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1E722E"/>
    <w:multiLevelType w:val="hybridMultilevel"/>
    <w:tmpl w:val="3E28DA0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F45D18"/>
    <w:multiLevelType w:val="hybridMultilevel"/>
    <w:tmpl w:val="58542222"/>
    <w:lvl w:ilvl="0" w:tplc="FFFFFFFF">
      <w:start w:val="5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95137"/>
    <w:multiLevelType w:val="hybridMultilevel"/>
    <w:tmpl w:val="D78EE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E4C0D"/>
    <w:multiLevelType w:val="hybridMultilevel"/>
    <w:tmpl w:val="A3D24A66"/>
    <w:lvl w:ilvl="0" w:tplc="FFFFFFFF">
      <w:start w:val="2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172A9A"/>
    <w:multiLevelType w:val="hybridMultilevel"/>
    <w:tmpl w:val="8966A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442BC"/>
    <w:multiLevelType w:val="hybridMultilevel"/>
    <w:tmpl w:val="4142D5E4"/>
    <w:lvl w:ilvl="0" w:tplc="FFFFFFFF">
      <w:start w:val="5"/>
      <w:numFmt w:val="decimal"/>
      <w:lvlText w:val="%1"/>
      <w:lvlJc w:val="left"/>
      <w:pPr>
        <w:ind w:left="1637" w:hanging="360"/>
      </w:pPr>
    </w:lvl>
    <w:lvl w:ilvl="1" w:tplc="FE8007AA">
      <w:start w:val="1"/>
      <w:numFmt w:val="decimal"/>
      <w:lvlText w:val="%2."/>
      <w:lvlJc w:val="left"/>
      <w:pPr>
        <w:ind w:left="2357" w:hanging="360"/>
      </w:pPr>
    </w:lvl>
    <w:lvl w:ilvl="2" w:tplc="0409001B">
      <w:start w:val="1"/>
      <w:numFmt w:val="lowerRoman"/>
      <w:lvlText w:val="%3."/>
      <w:lvlJc w:val="right"/>
      <w:pPr>
        <w:ind w:left="3077" w:hanging="180"/>
      </w:pPr>
    </w:lvl>
    <w:lvl w:ilvl="3" w:tplc="0409000F">
      <w:start w:val="1"/>
      <w:numFmt w:val="decimal"/>
      <w:lvlText w:val="%4."/>
      <w:lvlJc w:val="left"/>
      <w:pPr>
        <w:ind w:left="3797" w:hanging="360"/>
      </w:pPr>
    </w:lvl>
    <w:lvl w:ilvl="4" w:tplc="04090019">
      <w:start w:val="1"/>
      <w:numFmt w:val="lowerLetter"/>
      <w:lvlText w:val="%5."/>
      <w:lvlJc w:val="left"/>
      <w:pPr>
        <w:ind w:left="4517" w:hanging="360"/>
      </w:pPr>
    </w:lvl>
    <w:lvl w:ilvl="5" w:tplc="0409001B">
      <w:start w:val="1"/>
      <w:numFmt w:val="lowerRoman"/>
      <w:lvlText w:val="%6."/>
      <w:lvlJc w:val="right"/>
      <w:pPr>
        <w:ind w:left="5237" w:hanging="180"/>
      </w:pPr>
    </w:lvl>
    <w:lvl w:ilvl="6" w:tplc="0409000F">
      <w:start w:val="1"/>
      <w:numFmt w:val="decimal"/>
      <w:lvlText w:val="%7."/>
      <w:lvlJc w:val="left"/>
      <w:pPr>
        <w:ind w:left="5957" w:hanging="360"/>
      </w:pPr>
    </w:lvl>
    <w:lvl w:ilvl="7" w:tplc="04090019">
      <w:start w:val="1"/>
      <w:numFmt w:val="lowerLetter"/>
      <w:lvlText w:val="%8."/>
      <w:lvlJc w:val="left"/>
      <w:pPr>
        <w:ind w:left="6677" w:hanging="360"/>
      </w:pPr>
    </w:lvl>
    <w:lvl w:ilvl="8" w:tplc="0409001B">
      <w:start w:val="1"/>
      <w:numFmt w:val="lowerRoman"/>
      <w:lvlText w:val="%9."/>
      <w:lvlJc w:val="right"/>
      <w:pPr>
        <w:ind w:left="7397" w:hanging="180"/>
      </w:pPr>
    </w:lvl>
  </w:abstractNum>
  <w:abstractNum w:abstractNumId="10" w15:restartNumberingAfterBreak="0">
    <w:nsid w:val="369647C6"/>
    <w:multiLevelType w:val="hybridMultilevel"/>
    <w:tmpl w:val="0AD6F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6E688D6">
      <w:start w:val="2"/>
      <w:numFmt w:val="decimal"/>
      <w:lvlText w:val="%2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96BC7"/>
    <w:multiLevelType w:val="hybridMultilevel"/>
    <w:tmpl w:val="0B040B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62EDC"/>
    <w:multiLevelType w:val="hybridMultilevel"/>
    <w:tmpl w:val="C70004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4B45B7"/>
    <w:multiLevelType w:val="hybridMultilevel"/>
    <w:tmpl w:val="76A2A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706A0"/>
    <w:multiLevelType w:val="hybridMultilevel"/>
    <w:tmpl w:val="A2646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00FF3"/>
    <w:multiLevelType w:val="hybridMultilevel"/>
    <w:tmpl w:val="182496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2008E"/>
    <w:multiLevelType w:val="hybridMultilevel"/>
    <w:tmpl w:val="04B84C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E557D"/>
    <w:multiLevelType w:val="hybridMultilevel"/>
    <w:tmpl w:val="BF300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855B9D"/>
    <w:multiLevelType w:val="hybridMultilevel"/>
    <w:tmpl w:val="9B98C6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08A65AA"/>
    <w:multiLevelType w:val="hybridMultilevel"/>
    <w:tmpl w:val="09AC9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713375"/>
    <w:multiLevelType w:val="hybridMultilevel"/>
    <w:tmpl w:val="9D485C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AC0D1A"/>
    <w:multiLevelType w:val="hybridMultilevel"/>
    <w:tmpl w:val="914C776E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6"/>
  </w:num>
  <w:num w:numId="2">
    <w:abstractNumId w:val="20"/>
  </w:num>
  <w:num w:numId="3">
    <w:abstractNumId w:val="11"/>
  </w:num>
  <w:num w:numId="4">
    <w:abstractNumId w:val="12"/>
  </w:num>
  <w:num w:numId="5">
    <w:abstractNumId w:val="4"/>
  </w:num>
  <w:num w:numId="6">
    <w:abstractNumId w:val="15"/>
  </w:num>
  <w:num w:numId="7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QwNLI0MDI0NbJU0lEKTi0uzszPAykwrAUAuvQLNCwAAAA="/>
  </w:docVars>
  <w:rsids>
    <w:rsidRoot w:val="006271C0"/>
    <w:rsid w:val="00066275"/>
    <w:rsid w:val="00296732"/>
    <w:rsid w:val="00340EBE"/>
    <w:rsid w:val="006271C0"/>
    <w:rsid w:val="00A640B0"/>
    <w:rsid w:val="00A76960"/>
    <w:rsid w:val="00CF0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0BAA6"/>
  <w15:chartTrackingRefBased/>
  <w15:docId w15:val="{2276327B-9DA0-400B-9D07-B20DCA90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1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1080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10-01T14:10:00Z</dcterms:created>
  <dcterms:modified xsi:type="dcterms:W3CDTF">2021-10-01T23:59:00Z</dcterms:modified>
</cp:coreProperties>
</file>